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7354CE">
        <w:t>14</w:t>
      </w:r>
      <w:r>
        <w:t xml:space="preserve">, Episode </w:t>
      </w:r>
      <w:r w:rsidR="007354CE">
        <w:t>1</w:t>
      </w:r>
      <w:r>
        <w:t xml:space="preserve">: </w:t>
      </w:r>
      <w:r w:rsidR="007354CE">
        <w:t xml:space="preserve">The Five Points of </w:t>
      </w:r>
      <w:r w:rsidR="00206804">
        <w:t>Calvinism</w:t>
      </w:r>
      <w:r w:rsidR="007354CE">
        <w:t xml:space="preserve"> Spells Tulip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D42500" w:rsidP="004E6361">
            <w:r>
              <w:t>00:00</w:t>
            </w:r>
          </w:p>
        </w:tc>
        <w:tc>
          <w:tcPr>
            <w:tcW w:w="1170" w:type="dxa"/>
          </w:tcPr>
          <w:p w:rsidR="0065616E" w:rsidRDefault="00680F92" w:rsidP="004E6361">
            <w:r>
              <w:t>Jesse</w:t>
            </w:r>
          </w:p>
        </w:tc>
        <w:tc>
          <w:tcPr>
            <w:tcW w:w="6925" w:type="dxa"/>
          </w:tcPr>
          <w:p w:rsidR="0065616E" w:rsidRDefault="00680F92" w:rsidP="004E6361">
            <w:r>
              <w:t>The five points of</w:t>
            </w:r>
            <w:r w:rsidR="00A02AE7">
              <w:t xml:space="preserve"> Calvinism</w:t>
            </w:r>
            <w:r>
              <w:t xml:space="preserve"> spells tulip.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0:</w:t>
            </w:r>
            <w:r w:rsidR="00C6445E">
              <w:t>02</w:t>
            </w:r>
          </w:p>
        </w:tc>
        <w:tc>
          <w:tcPr>
            <w:tcW w:w="1170" w:type="dxa"/>
          </w:tcPr>
          <w:p w:rsidR="00D42500" w:rsidRDefault="00D42500" w:rsidP="00D42500"/>
        </w:tc>
        <w:tc>
          <w:tcPr>
            <w:tcW w:w="6925" w:type="dxa"/>
          </w:tcPr>
          <w:p w:rsidR="00D42500" w:rsidRDefault="00D42500" w:rsidP="00D42500">
            <w:r>
              <w:t>[music]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0:</w:t>
            </w:r>
            <w:r w:rsidR="00C6445E">
              <w:t>10</w:t>
            </w:r>
          </w:p>
        </w:tc>
        <w:tc>
          <w:tcPr>
            <w:tcW w:w="1170" w:type="dxa"/>
          </w:tcPr>
          <w:p w:rsidR="00D42500" w:rsidRDefault="00D42500" w:rsidP="00D42500">
            <w:r>
              <w:t>Narrator</w:t>
            </w:r>
          </w:p>
        </w:tc>
        <w:tc>
          <w:tcPr>
            <w:tcW w:w="6925" w:type="dxa"/>
          </w:tcPr>
          <w:p w:rsidR="00D42500" w:rsidRDefault="00D42500" w:rsidP="00D42500">
            <w:r>
              <w:t>[over music] It’s time now for another day in the life of Sam and Jesse. Gum Springs, Arkansas.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0:</w:t>
            </w:r>
            <w:r w:rsidR="00C6445E">
              <w:t>24</w:t>
            </w:r>
          </w:p>
        </w:tc>
        <w:tc>
          <w:tcPr>
            <w:tcW w:w="1170" w:type="dxa"/>
          </w:tcPr>
          <w:p w:rsidR="00D42500" w:rsidRDefault="00D42500" w:rsidP="00D42500"/>
        </w:tc>
        <w:tc>
          <w:tcPr>
            <w:tcW w:w="6925" w:type="dxa"/>
          </w:tcPr>
          <w:p w:rsidR="00D42500" w:rsidRDefault="00D42500" w:rsidP="00D42500">
            <w:r>
              <w:t>[music fades out, then repeats]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0:</w:t>
            </w:r>
            <w:r w:rsidR="00C6445E">
              <w:t>35</w:t>
            </w:r>
          </w:p>
        </w:tc>
        <w:tc>
          <w:tcPr>
            <w:tcW w:w="1170" w:type="dxa"/>
          </w:tcPr>
          <w:p w:rsidR="00D42500" w:rsidRDefault="00D42500" w:rsidP="00D42500">
            <w:r>
              <w:t>Sam</w:t>
            </w:r>
          </w:p>
        </w:tc>
        <w:tc>
          <w:tcPr>
            <w:tcW w:w="6925" w:type="dxa"/>
          </w:tcPr>
          <w:p w:rsidR="00D42500" w:rsidRDefault="00D42500" w:rsidP="00D42500">
            <w:r>
              <w:t xml:space="preserve">The five points of </w:t>
            </w:r>
            <w:r w:rsidR="00206804">
              <w:t>Calvinism</w:t>
            </w:r>
            <w:r>
              <w:t xml:space="preserve"> spells tulip.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0:</w:t>
            </w:r>
            <w:r w:rsidR="00C6445E">
              <w:t>39</w:t>
            </w:r>
          </w:p>
        </w:tc>
        <w:tc>
          <w:tcPr>
            <w:tcW w:w="1170" w:type="dxa"/>
          </w:tcPr>
          <w:p w:rsidR="00D42500" w:rsidRDefault="00D42500" w:rsidP="00D42500">
            <w:r>
              <w:t>Jesse</w:t>
            </w:r>
          </w:p>
        </w:tc>
        <w:tc>
          <w:tcPr>
            <w:tcW w:w="6925" w:type="dxa"/>
          </w:tcPr>
          <w:p w:rsidR="00D42500" w:rsidRDefault="00D42500" w:rsidP="00D42500">
            <w:r>
              <w:t>What did you say, Sam?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0</w:t>
            </w:r>
            <w:r w:rsidR="00C6445E">
              <w:t>:</w:t>
            </w:r>
            <w:r w:rsidR="00206804">
              <w:t>41</w:t>
            </w:r>
          </w:p>
        </w:tc>
        <w:tc>
          <w:tcPr>
            <w:tcW w:w="1170" w:type="dxa"/>
          </w:tcPr>
          <w:p w:rsidR="00D42500" w:rsidRDefault="00D42500" w:rsidP="00D42500">
            <w:r>
              <w:t>Sam</w:t>
            </w:r>
          </w:p>
        </w:tc>
        <w:tc>
          <w:tcPr>
            <w:tcW w:w="6925" w:type="dxa"/>
          </w:tcPr>
          <w:p w:rsidR="00D42500" w:rsidRDefault="00D42500" w:rsidP="00D42500">
            <w:r>
              <w:t xml:space="preserve">The five points of </w:t>
            </w:r>
            <w:r w:rsidR="00206804">
              <w:t>Calvinism</w:t>
            </w:r>
            <w:r>
              <w:t xml:space="preserve"> spells tulip.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0:</w:t>
            </w:r>
            <w:r w:rsidR="00206804">
              <w:t>43</w:t>
            </w:r>
          </w:p>
        </w:tc>
        <w:tc>
          <w:tcPr>
            <w:tcW w:w="1170" w:type="dxa"/>
          </w:tcPr>
          <w:p w:rsidR="00D42500" w:rsidRDefault="00D42500" w:rsidP="00D42500">
            <w:r>
              <w:t>Leon</w:t>
            </w:r>
          </w:p>
        </w:tc>
        <w:tc>
          <w:tcPr>
            <w:tcW w:w="6925" w:type="dxa"/>
          </w:tcPr>
          <w:p w:rsidR="00D42500" w:rsidRPr="00D53264" w:rsidRDefault="00D42500" w:rsidP="00D42500">
            <w:r>
              <w:t xml:space="preserve">Hey, now-, now, that’ll preach. I </w:t>
            </w:r>
            <w:proofErr w:type="spellStart"/>
            <w:r>
              <w:t>gotta</w:t>
            </w:r>
            <w:proofErr w:type="spellEnd"/>
            <w:r>
              <w:t xml:space="preserve"> </w:t>
            </w:r>
            <w:proofErr w:type="gramStart"/>
            <w:r>
              <w:t>learn</w:t>
            </w:r>
            <w:proofErr w:type="gramEnd"/>
            <w:r>
              <w:t xml:space="preserve"> me more about that. Y-you know any other theologies that spell out to be a flower, Sam?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0:</w:t>
            </w:r>
            <w:r w:rsidR="00206804">
              <w:t>50</w:t>
            </w:r>
          </w:p>
        </w:tc>
        <w:tc>
          <w:tcPr>
            <w:tcW w:w="1170" w:type="dxa"/>
          </w:tcPr>
          <w:p w:rsidR="00D42500" w:rsidRDefault="00D42500" w:rsidP="00D42500">
            <w:r>
              <w:t>Jesse</w:t>
            </w:r>
          </w:p>
        </w:tc>
        <w:tc>
          <w:tcPr>
            <w:tcW w:w="6925" w:type="dxa"/>
          </w:tcPr>
          <w:p w:rsidR="00D42500" w:rsidRDefault="00D42500" w:rsidP="00D42500">
            <w:r>
              <w:t xml:space="preserve">Now, just a minute you two. Well, what’s all this about? </w:t>
            </w:r>
            <w:r w:rsidR="00206804">
              <w:t>Calvinism</w:t>
            </w:r>
            <w:r>
              <w:t xml:space="preserve"> and tulip?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0:</w:t>
            </w:r>
            <w:r w:rsidR="001719D6">
              <w:t>55</w:t>
            </w:r>
          </w:p>
        </w:tc>
        <w:tc>
          <w:tcPr>
            <w:tcW w:w="1170" w:type="dxa"/>
          </w:tcPr>
          <w:p w:rsidR="00D42500" w:rsidRDefault="00D42500" w:rsidP="00D42500">
            <w:r>
              <w:t>Sam</w:t>
            </w:r>
          </w:p>
        </w:tc>
        <w:tc>
          <w:tcPr>
            <w:tcW w:w="6925" w:type="dxa"/>
          </w:tcPr>
          <w:p w:rsidR="00D42500" w:rsidRDefault="00D42500" w:rsidP="00D42500">
            <w:pPr>
              <w:tabs>
                <w:tab w:val="left" w:pos="3627"/>
              </w:tabs>
            </w:pPr>
            <w:r>
              <w:t xml:space="preserve">Point one in </w:t>
            </w:r>
            <w:r w:rsidR="00206804">
              <w:t>Calvinism</w:t>
            </w:r>
            <w:r>
              <w:t xml:space="preserve"> is total depravity.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0:</w:t>
            </w:r>
            <w:r w:rsidR="008250AC">
              <w:t>58</w:t>
            </w:r>
          </w:p>
        </w:tc>
        <w:tc>
          <w:tcPr>
            <w:tcW w:w="1170" w:type="dxa"/>
          </w:tcPr>
          <w:p w:rsidR="00D42500" w:rsidRDefault="00D42500" w:rsidP="00D42500">
            <w:r>
              <w:t>Leon</w:t>
            </w:r>
          </w:p>
        </w:tc>
        <w:tc>
          <w:tcPr>
            <w:tcW w:w="6925" w:type="dxa"/>
          </w:tcPr>
          <w:p w:rsidR="00D42500" w:rsidRDefault="00D42500" w:rsidP="00D42500">
            <w:r>
              <w:t>W-w-what’s that mean, Sam?</w:t>
            </w:r>
          </w:p>
        </w:tc>
      </w:tr>
      <w:tr w:rsidR="00D42500" w:rsidTr="0084378D">
        <w:tc>
          <w:tcPr>
            <w:tcW w:w="1255" w:type="dxa"/>
          </w:tcPr>
          <w:p w:rsidR="00D42500" w:rsidRDefault="00D42500" w:rsidP="00D42500">
            <w:r w:rsidRPr="006D57F4">
              <w:t>0</w:t>
            </w:r>
            <w:r w:rsidR="008250AC">
              <w:t>1</w:t>
            </w:r>
            <w:r w:rsidRPr="006D57F4">
              <w:t>:</w:t>
            </w:r>
            <w:r w:rsidR="008250AC">
              <w:t>00</w:t>
            </w:r>
          </w:p>
        </w:tc>
        <w:tc>
          <w:tcPr>
            <w:tcW w:w="1170" w:type="dxa"/>
          </w:tcPr>
          <w:p w:rsidR="00D42500" w:rsidRDefault="00D42500" w:rsidP="00D42500">
            <w:r>
              <w:t>Sam</w:t>
            </w:r>
          </w:p>
        </w:tc>
        <w:tc>
          <w:tcPr>
            <w:tcW w:w="6925" w:type="dxa"/>
          </w:tcPr>
          <w:p w:rsidR="00D42500" w:rsidRDefault="00D42500" w:rsidP="00D42500">
            <w:r>
              <w:t>Mean?! Well, I-I-I don’t think it means anything.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8B29C0">
              <w:t>01:</w:t>
            </w:r>
            <w:r>
              <w:t>03</w:t>
            </w:r>
          </w:p>
        </w:tc>
        <w:tc>
          <w:tcPr>
            <w:tcW w:w="1170" w:type="dxa"/>
          </w:tcPr>
          <w:p w:rsidR="008250AC" w:rsidRDefault="008250AC" w:rsidP="008250AC">
            <w:r>
              <w:t>Jesse</w:t>
            </w:r>
          </w:p>
        </w:tc>
        <w:tc>
          <w:tcPr>
            <w:tcW w:w="6925" w:type="dxa"/>
          </w:tcPr>
          <w:p w:rsidR="008250AC" w:rsidRDefault="008250AC" w:rsidP="008250AC">
            <w:r>
              <w:t>Why, it does to, Sam. Depravity means like, well, it means, like, to be a drunk or something.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8B29C0">
              <w:t>01:</w:t>
            </w:r>
            <w:r>
              <w:t>10</w:t>
            </w:r>
          </w:p>
        </w:tc>
        <w:tc>
          <w:tcPr>
            <w:tcW w:w="1170" w:type="dxa"/>
          </w:tcPr>
          <w:p w:rsidR="008250AC" w:rsidRDefault="008250AC" w:rsidP="008250AC">
            <w:r>
              <w:t>Leon</w:t>
            </w:r>
          </w:p>
        </w:tc>
        <w:tc>
          <w:tcPr>
            <w:tcW w:w="6925" w:type="dxa"/>
          </w:tcPr>
          <w:p w:rsidR="008250AC" w:rsidRDefault="008250AC" w:rsidP="008250AC">
            <w:r>
              <w:t>Oh, it does?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8B29C0">
              <w:t>01:</w:t>
            </w:r>
            <w:r>
              <w:t>11</w:t>
            </w:r>
          </w:p>
        </w:tc>
        <w:tc>
          <w:tcPr>
            <w:tcW w:w="1170" w:type="dxa"/>
          </w:tcPr>
          <w:p w:rsidR="008250AC" w:rsidRDefault="008250AC" w:rsidP="008250AC">
            <w:r>
              <w:t>Sam</w:t>
            </w:r>
          </w:p>
        </w:tc>
        <w:tc>
          <w:tcPr>
            <w:tcW w:w="6925" w:type="dxa"/>
          </w:tcPr>
          <w:p w:rsidR="008250AC" w:rsidRDefault="008250AC" w:rsidP="008250AC">
            <w:r>
              <w:t xml:space="preserve">I didn’t know that. But-but now I remember now that our preachers are always </w:t>
            </w:r>
            <w:proofErr w:type="spellStart"/>
            <w:r>
              <w:t>talkin</w:t>
            </w:r>
            <w:proofErr w:type="spellEnd"/>
            <w:r>
              <w:t>’ ‘bout total commitment. Now, them words seems to go together.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8B29C0">
              <w:t>01:</w:t>
            </w:r>
            <w:r>
              <w:t>19</w:t>
            </w:r>
          </w:p>
        </w:tc>
        <w:tc>
          <w:tcPr>
            <w:tcW w:w="1170" w:type="dxa"/>
          </w:tcPr>
          <w:p w:rsidR="008250AC" w:rsidRDefault="008250AC" w:rsidP="008250AC">
            <w:r>
              <w:t>Leon</w:t>
            </w:r>
          </w:p>
        </w:tc>
        <w:tc>
          <w:tcPr>
            <w:tcW w:w="6925" w:type="dxa"/>
          </w:tcPr>
          <w:p w:rsidR="008250AC" w:rsidRDefault="008250AC" w:rsidP="008250AC">
            <w:r>
              <w:t>Then Calvinism means total commitment to being a drunk?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8B29C0">
              <w:t>01:</w:t>
            </w:r>
            <w:r>
              <w:t>23</w:t>
            </w:r>
          </w:p>
        </w:tc>
        <w:tc>
          <w:tcPr>
            <w:tcW w:w="1170" w:type="dxa"/>
          </w:tcPr>
          <w:p w:rsidR="008250AC" w:rsidRDefault="008250AC" w:rsidP="008250AC">
            <w:r>
              <w:t>Jesse</w:t>
            </w:r>
          </w:p>
        </w:tc>
        <w:tc>
          <w:tcPr>
            <w:tcW w:w="6925" w:type="dxa"/>
          </w:tcPr>
          <w:p w:rsidR="008250AC" w:rsidRDefault="008250AC" w:rsidP="008250AC">
            <w:r>
              <w:t>Well, no, Leon. I don’t think- [overlap]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8B29C0">
              <w:t>01:</w:t>
            </w:r>
            <w:r>
              <w:t>25</w:t>
            </w:r>
          </w:p>
        </w:tc>
        <w:tc>
          <w:tcPr>
            <w:tcW w:w="1170" w:type="dxa"/>
          </w:tcPr>
          <w:p w:rsidR="008250AC" w:rsidRDefault="008250AC" w:rsidP="008250AC">
            <w:r>
              <w:t>Sam</w:t>
            </w:r>
          </w:p>
        </w:tc>
        <w:tc>
          <w:tcPr>
            <w:tcW w:w="6925" w:type="dxa"/>
          </w:tcPr>
          <w:p w:rsidR="008250AC" w:rsidRDefault="008250AC" w:rsidP="008250AC">
            <w:pPr>
              <w:tabs>
                <w:tab w:val="left" w:pos="5933"/>
              </w:tabs>
            </w:pPr>
            <w:r>
              <w:t>[overlap] That’s just one part of it, Leon. There-there’s a lot more.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8B29C0">
              <w:t>01:</w:t>
            </w:r>
            <w:r>
              <w:t>28</w:t>
            </w:r>
          </w:p>
        </w:tc>
        <w:tc>
          <w:tcPr>
            <w:tcW w:w="1170" w:type="dxa"/>
          </w:tcPr>
          <w:p w:rsidR="008250AC" w:rsidRDefault="008250AC" w:rsidP="008250AC">
            <w:r>
              <w:t>Jesse</w:t>
            </w:r>
          </w:p>
        </w:tc>
        <w:tc>
          <w:tcPr>
            <w:tcW w:w="6925" w:type="dxa"/>
          </w:tcPr>
          <w:p w:rsidR="008250AC" w:rsidRDefault="008250AC" w:rsidP="008250AC">
            <w:pPr>
              <w:tabs>
                <w:tab w:val="left" w:pos="5933"/>
              </w:tabs>
            </w:pPr>
            <w:r>
              <w:t xml:space="preserve">Oh, this-this thing’s </w:t>
            </w:r>
            <w:proofErr w:type="spellStart"/>
            <w:r>
              <w:t>turnin</w:t>
            </w:r>
            <w:proofErr w:type="spellEnd"/>
            <w:r>
              <w:t xml:space="preserve">’ pretty weird now. </w:t>
            </w:r>
            <w:proofErr w:type="spellStart"/>
            <w:r>
              <w:t>Wh</w:t>
            </w:r>
            <w:proofErr w:type="spellEnd"/>
            <w:r>
              <w:t>-what’s the second point?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6D2E0D">
              <w:lastRenderedPageBreak/>
              <w:t>01:</w:t>
            </w:r>
            <w:r w:rsidR="00324555">
              <w:t>31</w:t>
            </w:r>
          </w:p>
        </w:tc>
        <w:tc>
          <w:tcPr>
            <w:tcW w:w="1170" w:type="dxa"/>
          </w:tcPr>
          <w:p w:rsidR="008250AC" w:rsidRDefault="008250AC" w:rsidP="008250AC">
            <w:r>
              <w:t>Sam</w:t>
            </w:r>
          </w:p>
        </w:tc>
        <w:tc>
          <w:tcPr>
            <w:tcW w:w="6925" w:type="dxa"/>
          </w:tcPr>
          <w:p w:rsidR="008250AC" w:rsidRDefault="008250AC" w:rsidP="008250AC">
            <w:r>
              <w:t>Point two is unneeded baptism.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6D2E0D">
              <w:t>01:</w:t>
            </w:r>
            <w:r w:rsidR="00324555">
              <w:t>34</w:t>
            </w:r>
          </w:p>
        </w:tc>
        <w:tc>
          <w:tcPr>
            <w:tcW w:w="1170" w:type="dxa"/>
          </w:tcPr>
          <w:p w:rsidR="008250AC" w:rsidRDefault="008250AC" w:rsidP="008250AC">
            <w:r>
              <w:t>Jesse</w:t>
            </w:r>
          </w:p>
        </w:tc>
        <w:tc>
          <w:tcPr>
            <w:tcW w:w="6925" w:type="dxa"/>
          </w:tcPr>
          <w:p w:rsidR="008250AC" w:rsidRDefault="008250AC" w:rsidP="008250AC">
            <w:r>
              <w:t>Now, wait a minute, Sam. I don’t believe that’s right. [overlap]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6D2E0D">
              <w:t>01:</w:t>
            </w:r>
            <w:r w:rsidR="00324555">
              <w:t>35</w:t>
            </w:r>
          </w:p>
        </w:tc>
        <w:tc>
          <w:tcPr>
            <w:tcW w:w="1170" w:type="dxa"/>
          </w:tcPr>
          <w:p w:rsidR="008250AC" w:rsidRDefault="008250AC" w:rsidP="008250AC">
            <w:r>
              <w:t>Sam</w:t>
            </w:r>
          </w:p>
        </w:tc>
        <w:tc>
          <w:tcPr>
            <w:tcW w:w="6925" w:type="dxa"/>
          </w:tcPr>
          <w:p w:rsidR="008250AC" w:rsidRDefault="008250AC" w:rsidP="008250AC">
            <w:r>
              <w:t>[overlap] They don’t believe in that, do they?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6D2E0D">
              <w:t>01:</w:t>
            </w:r>
            <w:r w:rsidR="00324555">
              <w:t>37</w:t>
            </w:r>
          </w:p>
        </w:tc>
        <w:tc>
          <w:tcPr>
            <w:tcW w:w="1170" w:type="dxa"/>
          </w:tcPr>
          <w:p w:rsidR="008250AC" w:rsidRDefault="008250AC" w:rsidP="008250AC">
            <w:r>
              <w:t>Jesse</w:t>
            </w:r>
          </w:p>
        </w:tc>
        <w:tc>
          <w:tcPr>
            <w:tcW w:w="6925" w:type="dxa"/>
          </w:tcPr>
          <w:p w:rsidR="008250AC" w:rsidRDefault="00324555" w:rsidP="008250AC">
            <w:r>
              <w:t>Well, no</w:t>
            </w:r>
            <w:r w:rsidR="00BB2C5D">
              <w:t xml:space="preserve">, </w:t>
            </w:r>
            <w:r>
              <w:t>but</w:t>
            </w:r>
            <w:r w:rsidR="008250AC">
              <w:t xml:space="preserve"> my </w:t>
            </w:r>
            <w:proofErr w:type="gramStart"/>
            <w:r w:rsidR="008250AC">
              <w:t>[ ]</w:t>
            </w:r>
            <w:proofErr w:type="gramEnd"/>
            <w:r w:rsidR="008250AC">
              <w:t>. [overlap]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6D2E0D">
              <w:t>01:</w:t>
            </w:r>
            <w:r w:rsidR="00324555">
              <w:t>39</w:t>
            </w:r>
          </w:p>
        </w:tc>
        <w:tc>
          <w:tcPr>
            <w:tcW w:w="1170" w:type="dxa"/>
          </w:tcPr>
          <w:p w:rsidR="008250AC" w:rsidRDefault="008250AC" w:rsidP="008250AC">
            <w:r>
              <w:t>Leon</w:t>
            </w:r>
          </w:p>
        </w:tc>
        <w:tc>
          <w:tcPr>
            <w:tcW w:w="6925" w:type="dxa"/>
          </w:tcPr>
          <w:p w:rsidR="008250AC" w:rsidRDefault="008250AC" w:rsidP="008250AC">
            <w:r>
              <w:t xml:space="preserve">Hey, that’d be </w:t>
            </w:r>
            <w:proofErr w:type="gramStart"/>
            <w:r>
              <w:t>real</w:t>
            </w:r>
            <w:proofErr w:type="gramEnd"/>
            <w:r>
              <w:t xml:space="preserve"> good in winter time.</w:t>
            </w:r>
          </w:p>
        </w:tc>
      </w:tr>
      <w:tr w:rsidR="008250AC" w:rsidTr="0084378D">
        <w:tc>
          <w:tcPr>
            <w:tcW w:w="1255" w:type="dxa"/>
          </w:tcPr>
          <w:p w:rsidR="008250AC" w:rsidRDefault="008250AC" w:rsidP="008250AC">
            <w:r w:rsidRPr="006D2E0D">
              <w:t>01:</w:t>
            </w:r>
            <w:r w:rsidR="00324555">
              <w:t>40</w:t>
            </w:r>
          </w:p>
        </w:tc>
        <w:tc>
          <w:tcPr>
            <w:tcW w:w="1170" w:type="dxa"/>
          </w:tcPr>
          <w:p w:rsidR="008250AC" w:rsidRDefault="008250AC" w:rsidP="008250AC">
            <w:r>
              <w:t>Jesse</w:t>
            </w:r>
          </w:p>
        </w:tc>
        <w:tc>
          <w:tcPr>
            <w:tcW w:w="6925" w:type="dxa"/>
          </w:tcPr>
          <w:p w:rsidR="008250AC" w:rsidRDefault="008250AC" w:rsidP="008250AC">
            <w:r>
              <w:t>Oh, Leon! My lamb! The modern churches got baptistries. They baptize folks right there in the church.</w:t>
            </w:r>
          </w:p>
        </w:tc>
      </w:tr>
      <w:tr w:rsidR="00324555" w:rsidTr="0084378D">
        <w:tc>
          <w:tcPr>
            <w:tcW w:w="1255" w:type="dxa"/>
          </w:tcPr>
          <w:p w:rsidR="00324555" w:rsidRDefault="00324555" w:rsidP="00324555">
            <w:r w:rsidRPr="003A5738">
              <w:t>01:</w:t>
            </w:r>
            <w:r w:rsidR="00CC746C">
              <w:t>46</w:t>
            </w:r>
          </w:p>
        </w:tc>
        <w:tc>
          <w:tcPr>
            <w:tcW w:w="1170" w:type="dxa"/>
          </w:tcPr>
          <w:p w:rsidR="00324555" w:rsidRDefault="00324555" w:rsidP="00324555">
            <w:r>
              <w:t>Sam</w:t>
            </w:r>
          </w:p>
        </w:tc>
        <w:tc>
          <w:tcPr>
            <w:tcW w:w="6925" w:type="dxa"/>
          </w:tcPr>
          <w:p w:rsidR="00324555" w:rsidRDefault="00324555" w:rsidP="00324555">
            <w:r>
              <w:t xml:space="preserve">You know I never thought about that before, but what would them </w:t>
            </w:r>
            <w:r w:rsidR="00BB2C5D">
              <w:t>Calvin</w:t>
            </w:r>
            <w:r>
              <w:t>ist</w:t>
            </w:r>
            <w:r w:rsidR="00BB2C5D">
              <w:t>s</w:t>
            </w:r>
            <w:r>
              <w:t xml:space="preserve"> do with their baptistry, a-anyway?</w:t>
            </w:r>
            <w:r w:rsidR="00CC746C">
              <w:t xml:space="preserve"> [overlap]</w:t>
            </w:r>
          </w:p>
        </w:tc>
      </w:tr>
      <w:tr w:rsidR="00CC746C" w:rsidTr="0084378D">
        <w:tc>
          <w:tcPr>
            <w:tcW w:w="1255" w:type="dxa"/>
          </w:tcPr>
          <w:p w:rsidR="00CC746C" w:rsidRPr="003A5738" w:rsidRDefault="00CC746C" w:rsidP="00324555">
            <w:r w:rsidRPr="006D57F4">
              <w:t>0</w:t>
            </w:r>
            <w:r>
              <w:t>1</w:t>
            </w:r>
            <w:r w:rsidRPr="006D57F4">
              <w:t>:</w:t>
            </w:r>
            <w:r>
              <w:t>51</w:t>
            </w:r>
          </w:p>
        </w:tc>
        <w:tc>
          <w:tcPr>
            <w:tcW w:w="1170" w:type="dxa"/>
          </w:tcPr>
          <w:p w:rsidR="00CC746C" w:rsidRDefault="00CC746C" w:rsidP="00324555">
            <w:r>
              <w:t>Jesse</w:t>
            </w:r>
          </w:p>
        </w:tc>
        <w:tc>
          <w:tcPr>
            <w:tcW w:w="6925" w:type="dxa"/>
          </w:tcPr>
          <w:p w:rsidR="00CC746C" w:rsidRDefault="00CC746C" w:rsidP="00324555">
            <w:r>
              <w:t>[overlap] I don’t know.</w:t>
            </w:r>
          </w:p>
        </w:tc>
      </w:tr>
      <w:tr w:rsidR="00324555" w:rsidTr="0084378D">
        <w:tc>
          <w:tcPr>
            <w:tcW w:w="1255" w:type="dxa"/>
          </w:tcPr>
          <w:p w:rsidR="00324555" w:rsidRDefault="00324555" w:rsidP="00324555">
            <w:r w:rsidRPr="003A5738">
              <w:t>01:</w:t>
            </w:r>
            <w:r w:rsidR="003D6F7A">
              <w:t>53</w:t>
            </w:r>
          </w:p>
        </w:tc>
        <w:tc>
          <w:tcPr>
            <w:tcW w:w="1170" w:type="dxa"/>
          </w:tcPr>
          <w:p w:rsidR="00324555" w:rsidRDefault="00324555" w:rsidP="00324555">
            <w:r>
              <w:t>Leon</w:t>
            </w:r>
          </w:p>
        </w:tc>
        <w:tc>
          <w:tcPr>
            <w:tcW w:w="6925" w:type="dxa"/>
          </w:tcPr>
          <w:p w:rsidR="00324555" w:rsidRDefault="00324555" w:rsidP="00324555">
            <w:r>
              <w:t>Hey, I-I’m getting’ me some real good sermon material here. Is it more to this Calvinism?</w:t>
            </w:r>
          </w:p>
        </w:tc>
      </w:tr>
      <w:tr w:rsidR="00324555" w:rsidTr="0084378D">
        <w:tc>
          <w:tcPr>
            <w:tcW w:w="1255" w:type="dxa"/>
          </w:tcPr>
          <w:p w:rsidR="00324555" w:rsidRDefault="00324555" w:rsidP="00324555">
            <w:r w:rsidRPr="003A5738">
              <w:t>01:</w:t>
            </w:r>
            <w:r w:rsidR="003D6F7A">
              <w:t>58</w:t>
            </w:r>
          </w:p>
        </w:tc>
        <w:tc>
          <w:tcPr>
            <w:tcW w:w="1170" w:type="dxa"/>
          </w:tcPr>
          <w:p w:rsidR="00324555" w:rsidRDefault="00324555" w:rsidP="00324555">
            <w:r>
              <w:t>Sam</w:t>
            </w:r>
          </w:p>
        </w:tc>
        <w:tc>
          <w:tcPr>
            <w:tcW w:w="6925" w:type="dxa"/>
          </w:tcPr>
          <w:p w:rsidR="00324555" w:rsidRDefault="00324555" w:rsidP="00324555">
            <w:r>
              <w:t xml:space="preserve">Now the next one is limited </w:t>
            </w:r>
            <w:proofErr w:type="spellStart"/>
            <w:r>
              <w:t>somethin</w:t>
            </w:r>
            <w:proofErr w:type="spellEnd"/>
            <w:r>
              <w:t xml:space="preserve">’ or other. I-I forgot what it was, but it means there </w:t>
            </w:r>
            <w:proofErr w:type="spellStart"/>
            <w:r>
              <w:t>ain’t</w:t>
            </w:r>
            <w:proofErr w:type="spellEnd"/>
            <w:r>
              <w:t xml:space="preserve"> gone be but a few of ‘</w:t>
            </w:r>
            <w:proofErr w:type="spellStart"/>
            <w:r>
              <w:t>em</w:t>
            </w:r>
            <w:proofErr w:type="spellEnd"/>
            <w:r>
              <w:t>.</w:t>
            </w:r>
          </w:p>
        </w:tc>
      </w:tr>
      <w:tr w:rsidR="00324555" w:rsidTr="0084378D">
        <w:tc>
          <w:tcPr>
            <w:tcW w:w="1255" w:type="dxa"/>
          </w:tcPr>
          <w:p w:rsidR="00324555" w:rsidRDefault="00324555" w:rsidP="00324555">
            <w:r w:rsidRPr="003A5738">
              <w:t>0</w:t>
            </w:r>
            <w:r w:rsidR="003D6F7A">
              <w:t>2</w:t>
            </w:r>
            <w:r w:rsidRPr="003A5738">
              <w:t>:</w:t>
            </w:r>
            <w:r w:rsidR="00BB7318">
              <w:t>05</w:t>
            </w:r>
          </w:p>
        </w:tc>
        <w:tc>
          <w:tcPr>
            <w:tcW w:w="1170" w:type="dxa"/>
          </w:tcPr>
          <w:p w:rsidR="00324555" w:rsidRDefault="00324555" w:rsidP="00324555">
            <w:r>
              <w:t>Leon</w:t>
            </w:r>
          </w:p>
        </w:tc>
        <w:tc>
          <w:tcPr>
            <w:tcW w:w="6925" w:type="dxa"/>
          </w:tcPr>
          <w:p w:rsidR="00324555" w:rsidRDefault="00324555" w:rsidP="00324555">
            <w:r>
              <w:t>Well, I noticed they don’t have a very big parkin’ lot.</w:t>
            </w:r>
          </w:p>
        </w:tc>
      </w:tr>
      <w:tr w:rsidR="003D6F7A" w:rsidTr="0084378D">
        <w:tc>
          <w:tcPr>
            <w:tcW w:w="1255" w:type="dxa"/>
          </w:tcPr>
          <w:p w:rsidR="003D6F7A" w:rsidRDefault="003D6F7A" w:rsidP="003D6F7A">
            <w:r w:rsidRPr="00E474DB">
              <w:t>02:</w:t>
            </w:r>
            <w:r w:rsidR="0082681B">
              <w:t>08</w:t>
            </w:r>
          </w:p>
        </w:tc>
        <w:tc>
          <w:tcPr>
            <w:tcW w:w="1170" w:type="dxa"/>
          </w:tcPr>
          <w:p w:rsidR="003D6F7A" w:rsidRDefault="003D6F7A" w:rsidP="003D6F7A">
            <w:r>
              <w:t>Jesse</w:t>
            </w:r>
          </w:p>
        </w:tc>
        <w:tc>
          <w:tcPr>
            <w:tcW w:w="6925" w:type="dxa"/>
          </w:tcPr>
          <w:p w:rsidR="003D6F7A" w:rsidRDefault="003D6F7A" w:rsidP="003D6F7A">
            <w:r>
              <w:t>Oh, me! This conversation</w:t>
            </w:r>
            <w:r w:rsidR="0041033D">
              <w:t>’</w:t>
            </w:r>
            <w:r>
              <w:t>s gone way</w:t>
            </w:r>
            <w:r w:rsidR="00BB2C5D">
              <w:t>,</w:t>
            </w:r>
            <w:r>
              <w:t xml:space="preserve"> way past whatever information you</w:t>
            </w:r>
            <w:r w:rsidR="0082681B">
              <w:t xml:space="preserve"> birds</w:t>
            </w:r>
            <w:r>
              <w:t xml:space="preserve"> have.</w:t>
            </w:r>
          </w:p>
        </w:tc>
      </w:tr>
      <w:tr w:rsidR="003D6F7A" w:rsidTr="0084378D">
        <w:tc>
          <w:tcPr>
            <w:tcW w:w="1255" w:type="dxa"/>
          </w:tcPr>
          <w:p w:rsidR="003D6F7A" w:rsidRDefault="003D6F7A" w:rsidP="003D6F7A">
            <w:r w:rsidRPr="00E474DB">
              <w:t>02:</w:t>
            </w:r>
            <w:r w:rsidR="005A799F">
              <w:t>14</w:t>
            </w:r>
          </w:p>
        </w:tc>
        <w:tc>
          <w:tcPr>
            <w:tcW w:w="1170" w:type="dxa"/>
          </w:tcPr>
          <w:p w:rsidR="003D6F7A" w:rsidRDefault="003D6F7A" w:rsidP="003D6F7A">
            <w:r>
              <w:t>Sam</w:t>
            </w:r>
          </w:p>
        </w:tc>
        <w:tc>
          <w:tcPr>
            <w:tcW w:w="6925" w:type="dxa"/>
          </w:tcPr>
          <w:p w:rsidR="003D6F7A" w:rsidRDefault="003D6F7A" w:rsidP="003D6F7A">
            <w:r>
              <w:t>Jesse, we know as much about this as most things we talk about.</w:t>
            </w:r>
          </w:p>
        </w:tc>
      </w:tr>
      <w:tr w:rsidR="003D6F7A" w:rsidTr="0084378D">
        <w:tc>
          <w:tcPr>
            <w:tcW w:w="1255" w:type="dxa"/>
          </w:tcPr>
          <w:p w:rsidR="003D6F7A" w:rsidRDefault="003D6F7A" w:rsidP="003D6F7A">
            <w:r w:rsidRPr="00E474DB">
              <w:t>02:</w:t>
            </w:r>
            <w:r w:rsidR="005A799F">
              <w:t>17</w:t>
            </w:r>
          </w:p>
        </w:tc>
        <w:tc>
          <w:tcPr>
            <w:tcW w:w="1170" w:type="dxa"/>
          </w:tcPr>
          <w:p w:rsidR="003D6F7A" w:rsidRDefault="003D6F7A" w:rsidP="003D6F7A">
            <w:r>
              <w:t>Leon</w:t>
            </w:r>
          </w:p>
        </w:tc>
        <w:tc>
          <w:tcPr>
            <w:tcW w:w="6925" w:type="dxa"/>
          </w:tcPr>
          <w:p w:rsidR="003D6F7A" w:rsidRDefault="003D6F7A" w:rsidP="003D6F7A">
            <w:r>
              <w:t xml:space="preserve">Yes, sir, Mr. Jesse. Sam’s </w:t>
            </w:r>
            <w:proofErr w:type="spellStart"/>
            <w:r>
              <w:t>getti</w:t>
            </w:r>
            <w:r w:rsidR="00702C01">
              <w:t>n</w:t>
            </w:r>
            <w:proofErr w:type="spellEnd"/>
            <w:r>
              <w:t>’ real expert on communists and guitar pickers an-and the minimum wage.</w:t>
            </w:r>
          </w:p>
        </w:tc>
      </w:tr>
      <w:tr w:rsidR="003D6F7A" w:rsidTr="0084378D">
        <w:tc>
          <w:tcPr>
            <w:tcW w:w="1255" w:type="dxa"/>
          </w:tcPr>
          <w:p w:rsidR="003D6F7A" w:rsidRDefault="003D6F7A" w:rsidP="003D6F7A">
            <w:r w:rsidRPr="00E474DB">
              <w:t>02:</w:t>
            </w:r>
            <w:r w:rsidR="00737A2C">
              <w:t>24</w:t>
            </w:r>
          </w:p>
        </w:tc>
        <w:tc>
          <w:tcPr>
            <w:tcW w:w="1170" w:type="dxa"/>
          </w:tcPr>
          <w:p w:rsidR="003D6F7A" w:rsidRDefault="003D6F7A" w:rsidP="003D6F7A">
            <w:r>
              <w:t>Jesse</w:t>
            </w:r>
          </w:p>
        </w:tc>
        <w:tc>
          <w:tcPr>
            <w:tcW w:w="6925" w:type="dxa"/>
          </w:tcPr>
          <w:p w:rsidR="003D6F7A" w:rsidRDefault="003D6F7A" w:rsidP="003D6F7A">
            <w:r>
              <w:t xml:space="preserve">Now, Leon, Sam </w:t>
            </w:r>
            <w:proofErr w:type="spellStart"/>
            <w:r>
              <w:t>ain’t</w:t>
            </w:r>
            <w:proofErr w:type="spellEnd"/>
            <w:r>
              <w:t xml:space="preserve"> hardly no expert on none of these things. [overlap]</w:t>
            </w:r>
          </w:p>
        </w:tc>
      </w:tr>
      <w:tr w:rsidR="003D6F7A" w:rsidTr="0084378D">
        <w:tc>
          <w:tcPr>
            <w:tcW w:w="1255" w:type="dxa"/>
          </w:tcPr>
          <w:p w:rsidR="003D6F7A" w:rsidRDefault="003D6F7A" w:rsidP="003D6F7A">
            <w:r w:rsidRPr="00E474DB">
              <w:t>02:</w:t>
            </w:r>
            <w:r w:rsidR="0068242C">
              <w:t>26</w:t>
            </w:r>
          </w:p>
        </w:tc>
        <w:tc>
          <w:tcPr>
            <w:tcW w:w="1170" w:type="dxa"/>
          </w:tcPr>
          <w:p w:rsidR="003D6F7A" w:rsidRDefault="003D6F7A" w:rsidP="003D6F7A">
            <w:r>
              <w:t>Sam</w:t>
            </w:r>
          </w:p>
        </w:tc>
        <w:tc>
          <w:tcPr>
            <w:tcW w:w="6925" w:type="dxa"/>
          </w:tcPr>
          <w:p w:rsidR="003D6F7A" w:rsidRDefault="003D6F7A" w:rsidP="003D6F7A">
            <w:r>
              <w:t xml:space="preserve">[overlap] Can’t remember what the </w:t>
            </w:r>
            <w:r w:rsidR="00BB2C5D">
              <w:t>“</w:t>
            </w:r>
            <w:r>
              <w:t>I</w:t>
            </w:r>
            <w:r w:rsidR="00BB2C5D">
              <w:t>”</w:t>
            </w:r>
            <w:r>
              <w:t xml:space="preserve"> stood for but I know the </w:t>
            </w:r>
            <w:r w:rsidR="00BB2C5D">
              <w:t>“P”</w:t>
            </w:r>
            <w:r>
              <w:t xml:space="preserve"> stands for perseverance of the saints. Now, them people really believe in that. I’ve seen examples of that.</w:t>
            </w:r>
          </w:p>
        </w:tc>
      </w:tr>
      <w:tr w:rsidR="003D6F7A" w:rsidTr="0084378D">
        <w:tc>
          <w:tcPr>
            <w:tcW w:w="1255" w:type="dxa"/>
          </w:tcPr>
          <w:p w:rsidR="003D6F7A" w:rsidRDefault="003D6F7A" w:rsidP="003D6F7A">
            <w:r w:rsidRPr="00E474DB">
              <w:t>02:</w:t>
            </w:r>
            <w:r w:rsidR="0068242C">
              <w:t>36</w:t>
            </w:r>
          </w:p>
        </w:tc>
        <w:tc>
          <w:tcPr>
            <w:tcW w:w="1170" w:type="dxa"/>
          </w:tcPr>
          <w:p w:rsidR="003D6F7A" w:rsidRDefault="003D6F7A" w:rsidP="003D6F7A">
            <w:r>
              <w:t>Leon</w:t>
            </w:r>
          </w:p>
        </w:tc>
        <w:tc>
          <w:tcPr>
            <w:tcW w:w="6925" w:type="dxa"/>
          </w:tcPr>
          <w:p w:rsidR="003D6F7A" w:rsidRDefault="003D6F7A" w:rsidP="003D6F7A">
            <w:r>
              <w:t>You have?</w:t>
            </w:r>
          </w:p>
        </w:tc>
      </w:tr>
      <w:tr w:rsidR="003D6F7A" w:rsidTr="0084378D">
        <w:tc>
          <w:tcPr>
            <w:tcW w:w="1255" w:type="dxa"/>
          </w:tcPr>
          <w:p w:rsidR="003D6F7A" w:rsidRDefault="003D6F7A" w:rsidP="003D6F7A">
            <w:r w:rsidRPr="00E474DB">
              <w:t>02:</w:t>
            </w:r>
            <w:r w:rsidR="0068242C">
              <w:t>37</w:t>
            </w:r>
          </w:p>
        </w:tc>
        <w:tc>
          <w:tcPr>
            <w:tcW w:w="1170" w:type="dxa"/>
          </w:tcPr>
          <w:p w:rsidR="003D6F7A" w:rsidRDefault="003D6F7A" w:rsidP="003D6F7A">
            <w:r>
              <w:t>Sam</w:t>
            </w:r>
          </w:p>
        </w:tc>
        <w:tc>
          <w:tcPr>
            <w:tcW w:w="6925" w:type="dxa"/>
          </w:tcPr>
          <w:p w:rsidR="003D6F7A" w:rsidRDefault="003D6F7A" w:rsidP="003D6F7A">
            <w:r>
              <w:t>Oh, yeah, Leon. One day I was over at [Kim Lacey’s]</w:t>
            </w:r>
            <w:r w:rsidR="00BB2C5D">
              <w:t>?</w:t>
            </w:r>
            <w:r>
              <w:t xml:space="preserve"> </w:t>
            </w:r>
            <w:proofErr w:type="spellStart"/>
            <w:r>
              <w:t>watchin</w:t>
            </w:r>
            <w:proofErr w:type="spellEnd"/>
            <w:r>
              <w:t>’ ‘</w:t>
            </w:r>
            <w:proofErr w:type="spellStart"/>
            <w:r>
              <w:t>em</w:t>
            </w:r>
            <w:proofErr w:type="spellEnd"/>
            <w:r>
              <w:t xml:space="preserve"> on television and uh-</w:t>
            </w:r>
          </w:p>
        </w:tc>
      </w:tr>
      <w:tr w:rsidR="003D6F7A" w:rsidTr="0084378D">
        <w:tc>
          <w:tcPr>
            <w:tcW w:w="1255" w:type="dxa"/>
          </w:tcPr>
          <w:p w:rsidR="003D6F7A" w:rsidRDefault="003D6F7A" w:rsidP="003D6F7A">
            <w:r w:rsidRPr="00E474DB">
              <w:t>02:</w:t>
            </w:r>
            <w:r w:rsidR="0068242C">
              <w:t>41</w:t>
            </w:r>
          </w:p>
        </w:tc>
        <w:tc>
          <w:tcPr>
            <w:tcW w:w="1170" w:type="dxa"/>
          </w:tcPr>
          <w:p w:rsidR="003D6F7A" w:rsidRDefault="003D6F7A" w:rsidP="003D6F7A">
            <w:r>
              <w:t>Jesse</w:t>
            </w:r>
          </w:p>
        </w:tc>
        <w:tc>
          <w:tcPr>
            <w:tcW w:w="6925" w:type="dxa"/>
          </w:tcPr>
          <w:p w:rsidR="003D6F7A" w:rsidRDefault="003D6F7A" w:rsidP="003D6F7A">
            <w:r>
              <w:t xml:space="preserve">You </w:t>
            </w:r>
            <w:proofErr w:type="gramStart"/>
            <w:r>
              <w:t>was</w:t>
            </w:r>
            <w:proofErr w:type="gramEnd"/>
            <w:r>
              <w:t xml:space="preserve"> what?</w:t>
            </w:r>
          </w:p>
        </w:tc>
      </w:tr>
      <w:tr w:rsidR="003D6F7A" w:rsidTr="0084378D">
        <w:tc>
          <w:tcPr>
            <w:tcW w:w="1255" w:type="dxa"/>
          </w:tcPr>
          <w:p w:rsidR="003D6F7A" w:rsidRDefault="003D6F7A" w:rsidP="003D6F7A">
            <w:r w:rsidRPr="00E474DB">
              <w:t>02:</w:t>
            </w:r>
            <w:r w:rsidR="0068242C">
              <w:t>42</w:t>
            </w:r>
          </w:p>
        </w:tc>
        <w:tc>
          <w:tcPr>
            <w:tcW w:w="1170" w:type="dxa"/>
          </w:tcPr>
          <w:p w:rsidR="003D6F7A" w:rsidRDefault="003D6F7A" w:rsidP="003D6F7A">
            <w:r>
              <w:t>Sam</w:t>
            </w:r>
          </w:p>
        </w:tc>
        <w:tc>
          <w:tcPr>
            <w:tcW w:w="6925" w:type="dxa"/>
          </w:tcPr>
          <w:p w:rsidR="003D6F7A" w:rsidRDefault="003D6F7A" w:rsidP="003D6F7A">
            <w:r>
              <w:t xml:space="preserve">They </w:t>
            </w:r>
            <w:proofErr w:type="gramStart"/>
            <w:r>
              <w:t>was</w:t>
            </w:r>
            <w:proofErr w:type="gramEnd"/>
            <w:r>
              <w:t xml:space="preserve"> behind twenty to </w:t>
            </w:r>
            <w:proofErr w:type="spellStart"/>
            <w:r>
              <w:t>nothin</w:t>
            </w:r>
            <w:proofErr w:type="spellEnd"/>
            <w:r>
              <w:t>’ late in the third quarter-</w:t>
            </w:r>
          </w:p>
        </w:tc>
      </w:tr>
      <w:tr w:rsidR="0068242C" w:rsidTr="0084378D">
        <w:tc>
          <w:tcPr>
            <w:tcW w:w="1255" w:type="dxa"/>
          </w:tcPr>
          <w:p w:rsidR="0068242C" w:rsidRDefault="0068242C" w:rsidP="0068242C">
            <w:r w:rsidRPr="00EA301E">
              <w:lastRenderedPageBreak/>
              <w:t>02:</w:t>
            </w:r>
            <w:r>
              <w:t>46</w:t>
            </w:r>
          </w:p>
        </w:tc>
        <w:tc>
          <w:tcPr>
            <w:tcW w:w="1170" w:type="dxa"/>
          </w:tcPr>
          <w:p w:rsidR="0068242C" w:rsidRDefault="0068242C" w:rsidP="0068242C">
            <w:r>
              <w:t>Jesse</w:t>
            </w:r>
          </w:p>
        </w:tc>
        <w:tc>
          <w:tcPr>
            <w:tcW w:w="6925" w:type="dxa"/>
          </w:tcPr>
          <w:p w:rsidR="0068242C" w:rsidRDefault="0068242C" w:rsidP="0068242C">
            <w:r>
              <w:t>Sam</w:t>
            </w:r>
            <w:r w:rsidR="00BB2C5D">
              <w:t>…</w:t>
            </w:r>
          </w:p>
        </w:tc>
      </w:tr>
      <w:tr w:rsidR="0068242C" w:rsidTr="0084378D">
        <w:tc>
          <w:tcPr>
            <w:tcW w:w="1255" w:type="dxa"/>
          </w:tcPr>
          <w:p w:rsidR="0068242C" w:rsidRDefault="0068242C" w:rsidP="0068242C">
            <w:r w:rsidRPr="00EA301E">
              <w:t>02:</w:t>
            </w:r>
            <w:r>
              <w:t>46</w:t>
            </w:r>
          </w:p>
        </w:tc>
        <w:tc>
          <w:tcPr>
            <w:tcW w:w="1170" w:type="dxa"/>
          </w:tcPr>
          <w:p w:rsidR="0068242C" w:rsidRDefault="0068242C" w:rsidP="0068242C">
            <w:r>
              <w:t>Sam</w:t>
            </w:r>
          </w:p>
        </w:tc>
        <w:tc>
          <w:tcPr>
            <w:tcW w:w="6925" w:type="dxa"/>
          </w:tcPr>
          <w:p w:rsidR="0068242C" w:rsidRDefault="0068242C" w:rsidP="0068242C">
            <w:r>
              <w:t>[</w:t>
            </w:r>
            <w:proofErr w:type="spellStart"/>
            <w:r w:rsidR="00BB2C5D">
              <w:t>Ol</w:t>
            </w:r>
            <w:proofErr w:type="spellEnd"/>
            <w:r w:rsidR="00BB2C5D">
              <w:t>’ Archie] faded</w:t>
            </w:r>
            <w:r>
              <w:t xml:space="preserve"> back to pass</w:t>
            </w:r>
            <w:r w:rsidR="00BB2C5D">
              <w:t>, a-and-and…</w:t>
            </w:r>
          </w:p>
        </w:tc>
      </w:tr>
      <w:tr w:rsidR="0068242C" w:rsidTr="0084378D">
        <w:tc>
          <w:tcPr>
            <w:tcW w:w="1255" w:type="dxa"/>
          </w:tcPr>
          <w:p w:rsidR="0068242C" w:rsidRDefault="0068242C" w:rsidP="0068242C">
            <w:r w:rsidRPr="00EA301E">
              <w:t>02:</w:t>
            </w:r>
            <w:r>
              <w:t>48</w:t>
            </w:r>
          </w:p>
        </w:tc>
        <w:tc>
          <w:tcPr>
            <w:tcW w:w="1170" w:type="dxa"/>
          </w:tcPr>
          <w:p w:rsidR="0068242C" w:rsidRDefault="0068242C" w:rsidP="0068242C">
            <w:r>
              <w:t>Leon</w:t>
            </w:r>
          </w:p>
        </w:tc>
        <w:tc>
          <w:tcPr>
            <w:tcW w:w="6925" w:type="dxa"/>
          </w:tcPr>
          <w:p w:rsidR="0068242C" w:rsidRDefault="0068242C" w:rsidP="0068242C">
            <w:r>
              <w:t>Sam.</w:t>
            </w:r>
          </w:p>
        </w:tc>
      </w:tr>
      <w:tr w:rsidR="0068242C" w:rsidTr="0084378D">
        <w:tc>
          <w:tcPr>
            <w:tcW w:w="1255" w:type="dxa"/>
          </w:tcPr>
          <w:p w:rsidR="0068242C" w:rsidRDefault="0068242C" w:rsidP="0068242C">
            <w:r w:rsidRPr="00EA301E">
              <w:t>02:</w:t>
            </w:r>
            <w:r>
              <w:t>49</w:t>
            </w:r>
          </w:p>
        </w:tc>
        <w:tc>
          <w:tcPr>
            <w:tcW w:w="1170" w:type="dxa"/>
          </w:tcPr>
          <w:p w:rsidR="0068242C" w:rsidRDefault="0068242C" w:rsidP="0068242C">
            <w:r>
              <w:t>Sam</w:t>
            </w:r>
          </w:p>
        </w:tc>
        <w:tc>
          <w:tcPr>
            <w:tcW w:w="6925" w:type="dxa"/>
          </w:tcPr>
          <w:p w:rsidR="0068242C" w:rsidRDefault="0068242C" w:rsidP="0068242C">
            <w:r>
              <w:t>What, Leon?</w:t>
            </w:r>
          </w:p>
        </w:tc>
      </w:tr>
      <w:tr w:rsidR="0068242C" w:rsidTr="0084378D">
        <w:tc>
          <w:tcPr>
            <w:tcW w:w="1255" w:type="dxa"/>
          </w:tcPr>
          <w:p w:rsidR="0068242C" w:rsidRDefault="0068242C" w:rsidP="0068242C">
            <w:r w:rsidRPr="00EA301E">
              <w:t>02:</w:t>
            </w:r>
            <w:r>
              <w:t>50</w:t>
            </w:r>
          </w:p>
        </w:tc>
        <w:tc>
          <w:tcPr>
            <w:tcW w:w="1170" w:type="dxa"/>
          </w:tcPr>
          <w:p w:rsidR="0068242C" w:rsidRDefault="0068242C" w:rsidP="0068242C">
            <w:r>
              <w:t>Leon</w:t>
            </w:r>
          </w:p>
        </w:tc>
        <w:tc>
          <w:tcPr>
            <w:tcW w:w="6925" w:type="dxa"/>
          </w:tcPr>
          <w:p w:rsidR="0068242C" w:rsidRDefault="0068242C" w:rsidP="0068242C">
            <w:r>
              <w:t xml:space="preserve">W-why was we </w:t>
            </w:r>
            <w:proofErr w:type="spellStart"/>
            <w:r>
              <w:t>sayin</w:t>
            </w:r>
            <w:proofErr w:type="spellEnd"/>
            <w:r>
              <w:t>’ that, Mr. Jesse.</w:t>
            </w:r>
          </w:p>
        </w:tc>
      </w:tr>
      <w:tr w:rsidR="000E5A71" w:rsidTr="0084378D">
        <w:tc>
          <w:tcPr>
            <w:tcW w:w="1255" w:type="dxa"/>
          </w:tcPr>
          <w:p w:rsidR="000E5A71" w:rsidRDefault="0068242C" w:rsidP="000E5A71">
            <w:r w:rsidRPr="003A5738">
              <w:t>0</w:t>
            </w:r>
            <w:r>
              <w:t>2</w:t>
            </w:r>
            <w:r w:rsidRPr="003A5738">
              <w:t>:</w:t>
            </w:r>
            <w:r>
              <w:t>52</w:t>
            </w:r>
          </w:p>
        </w:tc>
        <w:tc>
          <w:tcPr>
            <w:tcW w:w="1170" w:type="dxa"/>
          </w:tcPr>
          <w:p w:rsidR="000E5A71" w:rsidRDefault="000E5A71" w:rsidP="000E5A71"/>
        </w:tc>
        <w:tc>
          <w:tcPr>
            <w:tcW w:w="6925" w:type="dxa"/>
          </w:tcPr>
          <w:p w:rsidR="000E5A71" w:rsidRDefault="000E5A71" w:rsidP="000E5A71">
            <w:r>
              <w:t>[music]</w:t>
            </w:r>
          </w:p>
        </w:tc>
      </w:tr>
      <w:tr w:rsidR="000E5A71" w:rsidTr="0084378D">
        <w:tc>
          <w:tcPr>
            <w:tcW w:w="1255" w:type="dxa"/>
          </w:tcPr>
          <w:p w:rsidR="000E5A71" w:rsidRDefault="0068242C" w:rsidP="000E5A71">
            <w:r w:rsidRPr="003A5738">
              <w:t>0</w:t>
            </w:r>
            <w:r>
              <w:t>3</w:t>
            </w:r>
            <w:r w:rsidRPr="003A5738">
              <w:t>:</w:t>
            </w:r>
            <w:r>
              <w:t>02</w:t>
            </w:r>
          </w:p>
        </w:tc>
        <w:tc>
          <w:tcPr>
            <w:tcW w:w="1170" w:type="dxa"/>
          </w:tcPr>
          <w:p w:rsidR="000E5A71" w:rsidRDefault="000E5A71" w:rsidP="000E5A71"/>
        </w:tc>
        <w:tc>
          <w:tcPr>
            <w:tcW w:w="6925" w:type="dxa"/>
          </w:tcPr>
          <w:p w:rsidR="000E5A71" w:rsidRDefault="000E5A71" w:rsidP="000E5A71">
            <w:r>
              <w:t>[music fades out, then repeats]</w:t>
            </w:r>
          </w:p>
        </w:tc>
      </w:tr>
      <w:tr w:rsidR="000E5A71" w:rsidTr="0084378D">
        <w:tc>
          <w:tcPr>
            <w:tcW w:w="1255" w:type="dxa"/>
          </w:tcPr>
          <w:p w:rsidR="000E5A71" w:rsidRDefault="0068242C" w:rsidP="000E5A71">
            <w:r w:rsidRPr="003A5738">
              <w:t>0</w:t>
            </w:r>
            <w:r>
              <w:t>3</w:t>
            </w:r>
            <w:r w:rsidRPr="003A5738">
              <w:t>:</w:t>
            </w:r>
            <w:r>
              <w:t>12</w:t>
            </w:r>
          </w:p>
        </w:tc>
        <w:tc>
          <w:tcPr>
            <w:tcW w:w="1170" w:type="dxa"/>
          </w:tcPr>
          <w:p w:rsidR="000E5A71" w:rsidRDefault="000E5A71" w:rsidP="000E5A71">
            <w:r>
              <w:t>Jesse</w:t>
            </w:r>
          </w:p>
        </w:tc>
        <w:tc>
          <w:tcPr>
            <w:tcW w:w="6925" w:type="dxa"/>
          </w:tcPr>
          <w:p w:rsidR="000E5A71" w:rsidRDefault="000E5A71" w:rsidP="000E5A71">
            <w:r>
              <w:t xml:space="preserve">Sam </w:t>
            </w:r>
            <w:proofErr w:type="spellStart"/>
            <w:r>
              <w:t>Su</w:t>
            </w:r>
            <w:r w:rsidR="00BB2C5D">
              <w:t>gg</w:t>
            </w:r>
            <w:r>
              <w:t>ins</w:t>
            </w:r>
            <w:proofErr w:type="spellEnd"/>
            <w:r>
              <w:t>! It</w:t>
            </w:r>
            <w:r w:rsidR="00BB2C5D">
              <w:t>’s</w:t>
            </w:r>
            <w:r>
              <w:t xml:space="preserve"> got to be plum </w:t>
            </w:r>
            <w:proofErr w:type="spellStart"/>
            <w:r>
              <w:t>embarrassin</w:t>
            </w:r>
            <w:proofErr w:type="spellEnd"/>
            <w:r>
              <w:t xml:space="preserve">’ </w:t>
            </w:r>
            <w:proofErr w:type="spellStart"/>
            <w:r>
              <w:t>workin</w:t>
            </w:r>
            <w:proofErr w:type="spellEnd"/>
            <w:r>
              <w:t xml:space="preserve">’ here at the station with you. What you said about them </w:t>
            </w:r>
            <w:r w:rsidR="0053098F">
              <w:t>Calvinists</w:t>
            </w:r>
            <w:r>
              <w:t xml:space="preserve"> and that Presbyterian preacher a-a-and then tell him he ought to wear a sign. I didn’t know he was a </w:t>
            </w:r>
            <w:r w:rsidR="0053098F">
              <w:t>C</w:t>
            </w:r>
            <w:r>
              <w:t xml:space="preserve">alvinist </w:t>
            </w:r>
            <w:r w:rsidR="007E53CE">
              <w:t>n</w:t>
            </w:r>
            <w:r>
              <w:t>either, but I kept quiet about it</w:t>
            </w:r>
            <w:r w:rsidR="004D22ED">
              <w:t>!</w:t>
            </w:r>
            <w:bookmarkStart w:id="0" w:name="_GoBack"/>
            <w:bookmarkEnd w:id="0"/>
            <w:r>
              <w:t xml:space="preserve"> He had a regular hair cut and he wore civilian clothes.</w:t>
            </w:r>
          </w:p>
        </w:tc>
      </w:tr>
      <w:tr w:rsidR="000E5A71" w:rsidTr="0084378D">
        <w:tc>
          <w:tcPr>
            <w:tcW w:w="1255" w:type="dxa"/>
          </w:tcPr>
          <w:p w:rsidR="000E5A71" w:rsidRDefault="0068242C" w:rsidP="000E5A71">
            <w:r w:rsidRPr="003A5738">
              <w:t>0</w:t>
            </w:r>
            <w:r>
              <w:t>3</w:t>
            </w:r>
            <w:r w:rsidRPr="003A5738">
              <w:t>:</w:t>
            </w:r>
            <w:r>
              <w:t>32</w:t>
            </w:r>
          </w:p>
        </w:tc>
        <w:tc>
          <w:tcPr>
            <w:tcW w:w="1170" w:type="dxa"/>
          </w:tcPr>
          <w:p w:rsidR="000E5A71" w:rsidRDefault="000E5A71" w:rsidP="000E5A71"/>
        </w:tc>
        <w:tc>
          <w:tcPr>
            <w:tcW w:w="6925" w:type="dxa"/>
          </w:tcPr>
          <w:p w:rsidR="000E5A71" w:rsidRDefault="000E5A71" w:rsidP="000E5A7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44776"/>
    <w:rsid w:val="00092A11"/>
    <w:rsid w:val="0009652E"/>
    <w:rsid w:val="000B53AF"/>
    <w:rsid w:val="000B5D6E"/>
    <w:rsid w:val="000E5A71"/>
    <w:rsid w:val="00126D46"/>
    <w:rsid w:val="0015379F"/>
    <w:rsid w:val="001719D6"/>
    <w:rsid w:val="00192DBF"/>
    <w:rsid w:val="001B63F5"/>
    <w:rsid w:val="001C7346"/>
    <w:rsid w:val="001F06F2"/>
    <w:rsid w:val="001F7AB1"/>
    <w:rsid w:val="00202C48"/>
    <w:rsid w:val="00206804"/>
    <w:rsid w:val="002507CC"/>
    <w:rsid w:val="002C52FC"/>
    <w:rsid w:val="002D3399"/>
    <w:rsid w:val="002D7DF0"/>
    <w:rsid w:val="00310C4E"/>
    <w:rsid w:val="00324555"/>
    <w:rsid w:val="00330C5B"/>
    <w:rsid w:val="00336843"/>
    <w:rsid w:val="00372717"/>
    <w:rsid w:val="00391CF8"/>
    <w:rsid w:val="003D655F"/>
    <w:rsid w:val="003D6F7A"/>
    <w:rsid w:val="003E053C"/>
    <w:rsid w:val="003E3975"/>
    <w:rsid w:val="00406F44"/>
    <w:rsid w:val="0041033D"/>
    <w:rsid w:val="00433DF0"/>
    <w:rsid w:val="004C36B9"/>
    <w:rsid w:val="004D22ED"/>
    <w:rsid w:val="004E6361"/>
    <w:rsid w:val="00504808"/>
    <w:rsid w:val="0053098F"/>
    <w:rsid w:val="00537F8A"/>
    <w:rsid w:val="00556C89"/>
    <w:rsid w:val="00595997"/>
    <w:rsid w:val="005A799F"/>
    <w:rsid w:val="005F0A03"/>
    <w:rsid w:val="005F6350"/>
    <w:rsid w:val="0063334E"/>
    <w:rsid w:val="006518C7"/>
    <w:rsid w:val="0065616E"/>
    <w:rsid w:val="00680F92"/>
    <w:rsid w:val="0068242C"/>
    <w:rsid w:val="006F7BFC"/>
    <w:rsid w:val="00702C01"/>
    <w:rsid w:val="00705043"/>
    <w:rsid w:val="0070550F"/>
    <w:rsid w:val="007323BE"/>
    <w:rsid w:val="007354CE"/>
    <w:rsid w:val="00737A2C"/>
    <w:rsid w:val="00776D0A"/>
    <w:rsid w:val="007E53CE"/>
    <w:rsid w:val="0081115C"/>
    <w:rsid w:val="008250AC"/>
    <w:rsid w:val="0082681B"/>
    <w:rsid w:val="0084378D"/>
    <w:rsid w:val="008702E0"/>
    <w:rsid w:val="0087345F"/>
    <w:rsid w:val="00881306"/>
    <w:rsid w:val="0089060E"/>
    <w:rsid w:val="00891743"/>
    <w:rsid w:val="00891924"/>
    <w:rsid w:val="008C124E"/>
    <w:rsid w:val="009151F6"/>
    <w:rsid w:val="00941F24"/>
    <w:rsid w:val="00976ABC"/>
    <w:rsid w:val="00982C4D"/>
    <w:rsid w:val="00994A08"/>
    <w:rsid w:val="009A3C86"/>
    <w:rsid w:val="00A02AE7"/>
    <w:rsid w:val="00A27BB1"/>
    <w:rsid w:val="00A6097A"/>
    <w:rsid w:val="00A67E3B"/>
    <w:rsid w:val="00AA6040"/>
    <w:rsid w:val="00AB1312"/>
    <w:rsid w:val="00B300E8"/>
    <w:rsid w:val="00B44980"/>
    <w:rsid w:val="00BB2C5D"/>
    <w:rsid w:val="00BB7318"/>
    <w:rsid w:val="00BF5F79"/>
    <w:rsid w:val="00C0501F"/>
    <w:rsid w:val="00C27B27"/>
    <w:rsid w:val="00C6445E"/>
    <w:rsid w:val="00C73609"/>
    <w:rsid w:val="00CA5993"/>
    <w:rsid w:val="00CB5179"/>
    <w:rsid w:val="00CC746C"/>
    <w:rsid w:val="00D42500"/>
    <w:rsid w:val="00D525F3"/>
    <w:rsid w:val="00D53264"/>
    <w:rsid w:val="00D56579"/>
    <w:rsid w:val="00D64928"/>
    <w:rsid w:val="00D97E8A"/>
    <w:rsid w:val="00DD552F"/>
    <w:rsid w:val="00E04418"/>
    <w:rsid w:val="00E31444"/>
    <w:rsid w:val="00E474EC"/>
    <w:rsid w:val="00E710DC"/>
    <w:rsid w:val="00E91744"/>
    <w:rsid w:val="00F15AB9"/>
    <w:rsid w:val="00F17268"/>
    <w:rsid w:val="00F20B21"/>
    <w:rsid w:val="00F50E36"/>
    <w:rsid w:val="00F601C5"/>
    <w:rsid w:val="00F62C5F"/>
    <w:rsid w:val="00F927D6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D6881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3:39:00Z</dcterms:created>
  <dcterms:modified xsi:type="dcterms:W3CDTF">2022-09-19T03:39:00Z</dcterms:modified>
</cp:coreProperties>
</file>